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p>
    <w:bookmarkStart w:id="26" w:name="X83b88a36623bebd774e9e60e7d9646239e58e3b"/>
    <w:p>
      <w:pPr>
        <w:pStyle w:val="Heading1"/>
      </w:pPr>
      <w:r>
        <w:t xml:space="preserve">Cover Letter for Orthodontist Position in Australia Melbourne</w:t>
      </w:r>
    </w:p>
    <w:p>
      <w:pPr>
        <w:pStyle w:val="FirstParagraph"/>
      </w:pPr>
      <w:r>
        <w:rPr>
          <w:bCs/>
          <w:b/>
        </w:rPr>
        <w:t xml:space="preserve">Date:</w:t>
      </w:r>
      <w:r>
        <w:t xml:space="preserve"> </w:t>
      </w:r>
      <w:r>
        <w:t xml:space="preserve">[Insert Date]</w:t>
      </w:r>
    </w:p>
    <w:p>
      <w:pPr>
        <w:pStyle w:val="BodyText"/>
      </w:pPr>
      <w:r>
        <w:rPr>
          <w:bCs/>
          <w:b/>
        </w:rPr>
        <w:t xml:space="preserve">Recipient:</w:t>
      </w:r>
      <w:r>
        <w:br/>
      </w:r>
      <w:r>
        <w:t xml:space="preserve">[Employer's Name]</w:t>
      </w:r>
      <w:r>
        <w:br/>
      </w:r>
      <w:r>
        <w:t xml:space="preserve">[Practice Name]</w:t>
      </w:r>
      <w:r>
        <w:br/>
      </w:r>
      <w:r>
        <w:t xml:space="preserve">[Address]</w:t>
      </w:r>
      <w:r>
        <w:br/>
      </w:r>
      <w:r>
        <w:t xml:space="preserve">Melbourne, Victoria 3000</w:t>
      </w:r>
      <w:r>
        <w:br/>
      </w:r>
      <w:r>
        <w:t xml:space="preserve">Australia</w:t>
      </w:r>
    </w:p>
    <w:p>
      <w:pPr>
        <w:pStyle w:val="BodyText"/>
      </w:pPr>
      <w:r>
        <w:t xml:space="preserve">Dear [Employer's Name],</w:t>
      </w:r>
    </w:p>
    <w:p>
      <w:pPr>
        <w:pStyle w:val="BodyText"/>
      </w:pPr>
      <w:r>
        <w:t xml:space="preserve">I am writing to express my interest in the Orthodontist position at your esteemed practice in Australia Melbourne. With a strong academic background, extensive clinical experience, and a passion for delivering exceptional orthodontic care, I am confident in my ability to contribute meaningfully to your team. As an experienced Orthodontist with a focus on patient-centered care and innovative treatment solutions, I am eager to bring my expertise to Melbourne’s dynamic healthcare environment.</w:t>
      </w:r>
    </w:p>
    <w:bookmarkStart w:id="20" w:name="professional-background-and-expertise"/>
    <w:p>
      <w:pPr>
        <w:pStyle w:val="Heading2"/>
      </w:pPr>
      <w:r>
        <w:t xml:space="preserve">Professional Background and Expertise</w:t>
      </w:r>
    </w:p>
    <w:p>
      <w:pPr>
        <w:pStyle w:val="FirstParagraph"/>
      </w:pPr>
      <w:r>
        <w:t xml:space="preserve">As an Orthodontist with over [X years] of experience in Australia, I have dedicated my career to mastering the art and science of orthodontics. My training at [University Name] in Australia provided me with a solid foundation in both traditional and modern orthodontic techniques, including Invisalign, lingual appliances, and digital imaging systems. This education was further enriched by my residency at [Hospital/Practice Name] in Melbourne, where I gained hands-on experience treating a diverse patient population ranging from children to adults.</w:t>
      </w:r>
    </w:p>
    <w:p>
      <w:pPr>
        <w:pStyle w:val="BodyText"/>
      </w:pPr>
      <w:r>
        <w:t xml:space="preserve">My work in Australia Melbourne has allowed me to develop a deep understanding of the unique needs of patients in this region. Whether it’s addressing orthodontic challenges in pediatric patients or creating personalized treatment plans for adults seeking aesthetic improvements, I prioritize clear communication and empathy. My goal is always to empower patients with the knowledge they need to make informed decisions about their oral health while ensuring a comfortable and positive experience.</w:t>
      </w:r>
    </w:p>
    <w:bookmarkEnd w:id="20"/>
    <w:bookmarkStart w:id="21" w:name="X142a041524089e4f0d570cec4fa8516105b9a4e"/>
    <w:p>
      <w:pPr>
        <w:pStyle w:val="Heading2"/>
      </w:pPr>
      <w:r>
        <w:t xml:space="preserve">Commitment to Excellence in Orthodontic Care</w:t>
      </w:r>
    </w:p>
    <w:p>
      <w:pPr>
        <w:pStyle w:val="FirstParagraph"/>
      </w:pPr>
      <w:r>
        <w:t xml:space="preserve">One of my core strengths as an Orthodontist is my commitment to staying at the forefront of orthodontic advancements. I regularly attend professional development workshops and seminars hosted by the Australian Society of Orthodontists (ASO) and other leading organizations. This ensures that I remain well-versed in the latest technologies, such as 3D imaging, CAD/CAM systems, and minimally invasive procedures. By integrating these innovations into my practice, I can offer patients in Australia Melbourne more efficient, accurate, and comfortable treatment options.</w:t>
      </w:r>
    </w:p>
    <w:p>
      <w:pPr>
        <w:pStyle w:val="BodyText"/>
      </w:pPr>
      <w:r>
        <w:t xml:space="preserve">Additionally, I have a proven track record of fostering long-term relationships with patients. In Australia Melbourne’s multicultural environment, I have worked closely with individuals from diverse backgrounds to tailor treatment plans that align with their cultural values and lifestyle preferences. This adaptability has been instrumental in building trust and achieving successful outcomes for my patients.</w:t>
      </w:r>
    </w:p>
    <w:bookmarkEnd w:id="21"/>
    <w:bookmarkStart w:id="22" w:name="X509c35db7f0d146826c1e4986c109d3175c9dba"/>
    <w:p>
      <w:pPr>
        <w:pStyle w:val="Heading2"/>
      </w:pPr>
      <w:r>
        <w:t xml:space="preserve">Understanding of the Australian Healthcare Landscape</w:t>
      </w:r>
    </w:p>
    <w:p>
      <w:pPr>
        <w:pStyle w:val="FirstParagraph"/>
      </w:pPr>
      <w:r>
        <w:t xml:space="preserve">As an Orthodontist in Australia, I am deeply familiar with the regulatory and clinical standards that define high-quality care in this country. I adhere to guidelines set by the Australian Dental Association (ADA) and maintain strict compliance with health and safety protocols. My experience working within Melbourne’s public and private healthcare systems has also equipped me with the ability to navigate complex cases while ensuring patient safety and satisfaction.</w:t>
      </w:r>
    </w:p>
    <w:p>
      <w:pPr>
        <w:pStyle w:val="BodyText"/>
      </w:pPr>
      <w:r>
        <w:t xml:space="preserve">Moreover, I understand the importance of collaboration in orthodontic care. In Australia Melbourne, I have worked closely with general dentists, pediatricians, and other specialists to provide holistic treatment plans. This collaborative approach ensures that patients receive comprehensive care that addresses both functional and aesthetic goals.</w:t>
      </w:r>
    </w:p>
    <w:bookmarkEnd w:id="22"/>
    <w:bookmarkStart w:id="23" w:name="why-australia-melbourne"/>
    <w:p>
      <w:pPr>
        <w:pStyle w:val="Heading2"/>
      </w:pPr>
      <w:r>
        <w:t xml:space="preserve">Why Australia Melbourne?</w:t>
      </w:r>
    </w:p>
    <w:p>
      <w:pPr>
        <w:pStyle w:val="FirstParagraph"/>
      </w:pPr>
      <w:r>
        <w:t xml:space="preserve">Australia Melbourne is a city renowned for its vibrant culture, world-class healthcare infrastructure, and growing demand for orthodontic services. As an Orthodontist, I am particularly drawn to the opportunity to serve this dynamic community. Melbourne’s diverse population presents unique challenges and opportunities, allowing me to continually refine my skills while making a meaningful impact on patients’ lives.</w:t>
      </w:r>
    </w:p>
    <w:p>
      <w:pPr>
        <w:pStyle w:val="BodyText"/>
      </w:pPr>
      <w:r>
        <w:t xml:space="preserve">Furthermore, the city’s emphasis on innovation and excellence aligns perfectly with my professional values. I am excited about the prospect of contributing to a practice that shares these ideals and is committed to delivering exceptional orthodontic care. Whether it’s through adopting cutting-edge technology or fostering a welcoming environment for patients, I am eager to collaborate with your team to elevate the standard of care in Australia Melbourne.</w:t>
      </w:r>
    </w:p>
    <w:bookmarkEnd w:id="23"/>
    <w:bookmarkStart w:id="24" w:name="personal-attributes-and-vision"/>
    <w:p>
      <w:pPr>
        <w:pStyle w:val="Heading2"/>
      </w:pPr>
      <w:r>
        <w:t xml:space="preserve">Personal Attributes and Vision</w:t>
      </w:r>
    </w:p>
    <w:p>
      <w:pPr>
        <w:pStyle w:val="FirstParagraph"/>
      </w:pPr>
      <w:r>
        <w:t xml:space="preserve">Beyond my technical expertise, I bring a patient-centered approach that prioritizes kindness, patience, and professionalism. I believe that orthodontic care is not just about straightening teeth but about improving confidence and overall quality of life. In Australia Melbourne, where patients often seek treatment for both functional and cosmetic reasons, this philosophy resonates strongly with the needs of the community.</w:t>
      </w:r>
    </w:p>
    <w:p>
      <w:pPr>
        <w:pStyle w:val="BodyText"/>
      </w:pPr>
      <w:r>
        <w:t xml:space="preserve">My long-term vision as an Orthodontist in Australia Melbourne is to build a practice that is both clinically excellent and compassionate. I aim to create an environment where patients feel valued, heard, and empowered throughout their treatment journey. I am also passionate about giving back to the community through outreach programs and educational initiatives, which I believe are essential for promoting oral health awareness in Australia.</w:t>
      </w:r>
    </w:p>
    <w:bookmarkEnd w:id="24"/>
    <w:bookmarkStart w:id="25" w:name="conclusion"/>
    <w:p>
      <w:pPr>
        <w:pStyle w:val="Heading2"/>
      </w:pPr>
      <w:r>
        <w:t xml:space="preserve">Conclusion</w:t>
      </w:r>
    </w:p>
    <w:p>
      <w:pPr>
        <w:pStyle w:val="FirstParagraph"/>
      </w:pPr>
      <w:r>
        <w:t xml:space="preserve">In conclusion, I am confident that my qualifications as an Orthodontist, combined with my dedication to excellence and patient care, make me a strong candidate for this position. I am eager to bring my expertise to your practice in Australia Melbourne and contribute to the continued success of your team. Thank you for considering my application. I would welcome the opportunity to discuss how I can contribute to your practice’s mission of providing outstanding orthodontic care.</w:t>
      </w:r>
    </w:p>
    <w:p>
      <w:pPr>
        <w:pStyle w:val="BodyText"/>
      </w:pPr>
      <w:r>
        <w:t xml:space="preserve">Warm regards,</w:t>
      </w:r>
    </w:p>
    <w:p>
      <w:pPr>
        <w:pStyle w:val="BodyText"/>
      </w:pPr>
      <w:r>
        <w:rPr>
          <w:bCs/>
          <w:b/>
        </w:rPr>
        <w:t xml:space="preserve">[Your Full Name]</w:t>
      </w:r>
      <w:r>
        <w:br/>
      </w:r>
      <w:r>
        <w:t xml:space="preserve">[Contact Information]</w:t>
      </w:r>
      <w:r>
        <w:br/>
      </w:r>
      <w:r>
        <w:t xml:space="preserve">[LinkedIn/Portfolio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dc:title>
  <dc:creator/>
  <cp:keywords/>
  <dcterms:created xsi:type="dcterms:W3CDTF">2025-12-10T07:40:39Z</dcterms:created>
  <dcterms:modified xsi:type="dcterms:W3CDTF">2025-12-10T07:40:39Z</dcterms:modified>
</cp:coreProperties>
</file>

<file path=docProps/custom.xml><?xml version="1.0" encoding="utf-8"?>
<Properties xmlns="http://schemas.openxmlformats.org/officeDocument/2006/custom-properties" xmlns:vt="http://schemas.openxmlformats.org/officeDocument/2006/docPropsVTypes"/>
</file>